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BA731" w14:textId="17D09F7D" w:rsidR="000D1852" w:rsidRDefault="000D1852" w:rsidP="000D1852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3.3.3</w:t>
      </w:r>
    </w:p>
    <w:p w14:paraId="585E1B79" w14:textId="77777777" w:rsidR="00EC1857" w:rsidRDefault="00EC1857" w:rsidP="00EC1857">
      <w:pPr>
        <w:pStyle w:val="ListParagraph"/>
        <w:numPr>
          <w:ilvl w:val="0"/>
          <w:numId w:val="1"/>
        </w:numPr>
      </w:pPr>
      <w:r w:rsidRPr="00EC1857">
        <w:t>Создайте список «</w:t>
      </w:r>
      <w:r>
        <w:rPr>
          <w:lang w:val="en-US"/>
        </w:rPr>
        <w:t>l</w:t>
      </w:r>
      <w:r>
        <w:t>1</w:t>
      </w:r>
      <w:r w:rsidRPr="00EC1857">
        <w:t xml:space="preserve">», состоящий из всех </w:t>
      </w:r>
      <w:r>
        <w:t>нечетных чисел от 11 до 17</w:t>
      </w:r>
      <w:r w:rsidRPr="00EC1857">
        <w:t>.</w:t>
      </w:r>
    </w:p>
    <w:p w14:paraId="2D50D909" w14:textId="24EAE6B5" w:rsidR="00EC1857" w:rsidRDefault="00EC1857" w:rsidP="00EC1857">
      <w:pPr>
        <w:pStyle w:val="ListParagraph"/>
        <w:numPr>
          <w:ilvl w:val="0"/>
          <w:numId w:val="1"/>
        </w:numPr>
      </w:pPr>
      <w:r w:rsidRPr="00EC1857">
        <w:t>Создайте список «</w:t>
      </w:r>
      <w:r>
        <w:rPr>
          <w:lang w:val="en-US"/>
        </w:rPr>
        <w:t>l</w:t>
      </w:r>
      <w:r>
        <w:t>2</w:t>
      </w:r>
      <w:r w:rsidRPr="00EC1857">
        <w:t xml:space="preserve">», состоящий из всех </w:t>
      </w:r>
      <w:r>
        <w:t>четных чисел от 20 до 30</w:t>
      </w:r>
      <w:r w:rsidRPr="00EC1857">
        <w:t>.</w:t>
      </w:r>
    </w:p>
    <w:p w14:paraId="769B9EEE" w14:textId="229B9F21" w:rsidR="00EC1857" w:rsidRDefault="00EC1857" w:rsidP="00EC1857">
      <w:pPr>
        <w:pStyle w:val="ListParagraph"/>
        <w:numPr>
          <w:ilvl w:val="0"/>
          <w:numId w:val="1"/>
        </w:numPr>
      </w:pPr>
      <w:r w:rsidRPr="00EC1857">
        <w:t>Создайте список «</w:t>
      </w:r>
      <w:r w:rsidRPr="00EC1857">
        <w:rPr>
          <w:lang w:val="en-US"/>
        </w:rPr>
        <w:t>l</w:t>
      </w:r>
      <w:r>
        <w:t>3</w:t>
      </w:r>
      <w:r w:rsidRPr="00EC1857">
        <w:t>», состоящий и</w:t>
      </w:r>
      <w:r>
        <w:t xml:space="preserve">з списков </w:t>
      </w:r>
      <w:r w:rsidRPr="00EC1857">
        <w:t>«</w:t>
      </w:r>
      <w:r>
        <w:rPr>
          <w:lang w:val="en-US"/>
        </w:rPr>
        <w:t>l</w:t>
      </w:r>
      <w:r>
        <w:t xml:space="preserve">1» и </w:t>
      </w:r>
      <w:r w:rsidRPr="00EC1857">
        <w:t>«</w:t>
      </w:r>
      <w:r>
        <w:rPr>
          <w:lang w:val="en-US"/>
        </w:rPr>
        <w:t>l</w:t>
      </w:r>
      <w:r>
        <w:t>1».</w:t>
      </w:r>
    </w:p>
    <w:p w14:paraId="47348B28" w14:textId="409FCEE6" w:rsidR="00EC1857" w:rsidRDefault="00EC1857" w:rsidP="00EC1857">
      <w:pPr>
        <w:pStyle w:val="ListParagraph"/>
        <w:numPr>
          <w:ilvl w:val="0"/>
          <w:numId w:val="1"/>
        </w:numPr>
      </w:pPr>
      <w:r>
        <w:t>Найдите длину списка «</w:t>
      </w:r>
      <w:r>
        <w:rPr>
          <w:lang w:val="en-US"/>
        </w:rPr>
        <w:t>l</w:t>
      </w:r>
      <w:r w:rsidRPr="00EC1857">
        <w:t>3».</w:t>
      </w:r>
    </w:p>
    <w:p w14:paraId="4DD1127D" w14:textId="2E23E0F1" w:rsidR="00EC1857" w:rsidRDefault="00EC1857" w:rsidP="00EC1857">
      <w:pPr>
        <w:pStyle w:val="ListParagraph"/>
        <w:numPr>
          <w:ilvl w:val="0"/>
          <w:numId w:val="1"/>
        </w:numPr>
      </w:pPr>
      <w:r w:rsidRPr="00EC1857">
        <w:t>Выделите ост</w:t>
      </w:r>
      <w:r>
        <w:t>аток при удалении из списка «l3</w:t>
      </w:r>
      <w:r w:rsidRPr="00EC1857">
        <w:t>» первого элемента.</w:t>
      </w:r>
    </w:p>
    <w:p w14:paraId="31794BDA" w14:textId="77777777" w:rsidR="001B23A5" w:rsidRPr="00EC1857" w:rsidRDefault="001B23A5" w:rsidP="001B23A5"/>
    <w:sectPr w:rsidR="001B23A5" w:rsidRPr="00EC18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12385E"/>
    <w:multiLevelType w:val="hybridMultilevel"/>
    <w:tmpl w:val="755496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NDY2NDQxNzEzt7BQ0lEKTi0uzszPAykwrAUA78HQ2CwAAAA="/>
  </w:docVars>
  <w:rsids>
    <w:rsidRoot w:val="00EA3CE8"/>
    <w:rsid w:val="000D1852"/>
    <w:rsid w:val="001B23A5"/>
    <w:rsid w:val="005D1186"/>
    <w:rsid w:val="00971493"/>
    <w:rsid w:val="00EA3CE8"/>
    <w:rsid w:val="00EC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7B0EE"/>
  <w15:chartTrackingRefBased/>
  <w15:docId w15:val="{8E53C7EB-15A0-4C28-89CC-FB3182B46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1852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18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18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26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24T06:08:00Z</dcterms:created>
  <dcterms:modified xsi:type="dcterms:W3CDTF">2020-10-10T12:59:00Z</dcterms:modified>
</cp:coreProperties>
</file>